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E84223" w14:paraId="0C3DA14B" w14:textId="77777777" w:rsidTr="00030D11">
        <w:trPr>
          <w:trHeight w:val="1728"/>
        </w:trPr>
        <w:bookmarkStart w:id="0" w:name="_GoBack" w:displacedByCustomXml="next"/>
        <w:sdt>
          <w:sdtPr>
            <w:rPr>
              <w:lang w:val="fr-CA"/>
            </w:r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A0ABD39" w:rsidR="00E3286D" w:rsidRPr="00E84223" w:rsidRDefault="00443502" w:rsidP="00443502">
                <w:pPr>
                  <w:pStyle w:val="Titre"/>
                  <w:rPr>
                    <w:lang w:val="fr-CA"/>
                  </w:rPr>
                </w:pPr>
                <w:r w:rsidRPr="00E84223">
                  <w:rPr>
                    <w:lang w:val="fr-CA" w:bidi="fr-FR"/>
                  </w:rPr>
                  <w:t>Registre des</w:t>
                </w:r>
                <w:r w:rsidR="002934BF" w:rsidRPr="00E84223">
                  <w:rPr>
                    <w:lang w:val="fr-CA" w:bidi="fr-FR"/>
                  </w:rPr>
                  <w:t> </w:t>
                </w:r>
                <w:r w:rsidRPr="00E84223">
                  <w:rPr>
                    <w:lang w:val="fr-CA" w:bidi="fr-FR"/>
                  </w:rPr>
                  <w:t>patients</w:t>
                </w:r>
              </w:p>
            </w:tc>
          </w:sdtContent>
        </w:sdt>
        <w:tc>
          <w:tcPr>
            <w:tcW w:w="4383" w:type="dxa"/>
            <w:vAlign w:val="center"/>
          </w:tcPr>
          <w:p w14:paraId="5AA1CCE0" w14:textId="23733054" w:rsidR="00E3286D" w:rsidRPr="00E84223" w:rsidRDefault="00443502" w:rsidP="00E3286D">
            <w:pPr>
              <w:spacing w:after="0"/>
              <w:jc w:val="right"/>
              <w:rPr>
                <w:lang w:val="fr-CA"/>
              </w:rPr>
            </w:pPr>
            <w:r w:rsidRPr="00E84223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1511D977" wp14:editId="67911610">
                      <wp:extent cx="2721610" cy="865717"/>
                      <wp:effectExtent l="0" t="0" r="2540" b="0"/>
                      <wp:docPr id="6" name="Groupe 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21610" cy="865717"/>
                                <a:chOff x="0" y="0"/>
                                <a:chExt cx="2721610" cy="865717"/>
                              </a:xfrm>
                            </wpg:grpSpPr>
                            <wps:wsp>
                              <wps:cNvPr id="20" name="Zone de texte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Zone de texte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Zone de texte 24"/>
                              <wps:cNvSpPr txBox="1"/>
                              <wps:spPr>
                                <a:xfrm>
                                  <a:off x="0" y="264096"/>
                                  <a:ext cx="1936750" cy="245896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Sansinterligne"/>
                                        </w:pPr>
                                        <w:r w:rsidRPr="00443502">
                                          <w:rPr>
                                            <w:lang w:bidi="fr-FR"/>
                                          </w:rPr>
                                          <w:t>Nom du patient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Zone de texte 25"/>
                              <wps:cNvSpPr txBox="1"/>
                              <wps:spPr>
                                <a:xfrm>
                                  <a:off x="2023534" y="0"/>
                                  <a:ext cx="698076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443502" w:rsidP="00443502">
                                    <w:pPr>
                                      <w:pStyle w:val="Sansinterligne"/>
                                    </w:pPr>
                                    <w:r w:rsidRPr="00443502">
                                      <w:rPr>
                                        <w:lang w:bidi="fr-FR"/>
                                      </w:rPr>
                                      <w:t xml:space="preserve">N° de </w:t>
                                    </w:r>
                                    <w:sdt>
                                      <w:sdtPr>
                                        <w:id w:val="-15001951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Pr="00443502">
                                          <w:rPr>
                                            <w:lang w:bidi="fr-FR"/>
                                          </w:rPr>
                                          <w:t>pag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oupe 6" o:spid="_x0000_s1026" style="width:214.3pt;height:68.15pt;mso-position-horizontal-relative:char;mso-position-vertical-relative:line" coordsize="27216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Zone de texte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Zone de texte 24" o:spid="_x0000_s1029" type="#_x0000_t202" style="position:absolute;top:2640;width:19367;height:245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Sansinterligne"/>
                                  </w:pPr>
                                  <w:r w:rsidRPr="00443502">
                                    <w:rPr>
                                      <w:lang w:bidi="fr-FR"/>
                                    </w:rPr>
                                    <w:t>Nom du patient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Zone de texte 25" o:spid="_x0000_s1030" type="#_x0000_t202" style="position:absolute;left:20235;width:6981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443502" w:rsidP="00443502">
                              <w:pPr>
                                <w:pStyle w:val="Sansinterligne"/>
                              </w:pPr>
                              <w:r w:rsidRPr="00443502">
                                <w:rPr>
                                  <w:lang w:bidi="fr-FR"/>
                                </w:rPr>
                                <w:t xml:space="preserve">N° de </w:t>
                              </w:r>
                              <w:sdt>
                                <w:sdtPr>
                                  <w:id w:val="-15001951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Pr="00443502">
                                    <w:rPr>
                                      <w:lang w:bidi="fr-FR"/>
                                    </w:rPr>
                                    <w:t>pag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E84223" w:rsidRDefault="00443502" w:rsidP="00443502">
      <w:pPr>
        <w:spacing w:after="0"/>
        <w:rPr>
          <w:sz w:val="2"/>
          <w:szCs w:val="2"/>
          <w:lang w:val="fr-CA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E84223" w14:paraId="232F8C53" w14:textId="315D0569" w:rsidTr="00030D11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  <w:lang w:val="fr-CA"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E84223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lang w:val="fr-CA"/>
                  </w:rPr>
                </w:pPr>
                <w:r w:rsidRPr="00E84223">
                  <w:rPr>
                    <w:rStyle w:val="Titre1Car"/>
                    <w:lang w:val="fr-CA" w:bidi="fr-FR"/>
                  </w:rPr>
                  <w:t>Dat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lang w:val="fr-CA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E84223" w:rsidRDefault="00010736" w:rsidP="00010736">
                <w:pPr>
                  <w:pStyle w:val="Titre1"/>
                  <w:jc w:val="center"/>
                  <w:rPr>
                    <w:rFonts w:ascii="Franklin Gothic Book" w:eastAsia="Times New Roman" w:hAnsi="Franklin Gothic Book" w:cs="Arial"/>
                    <w:lang w:val="fr-CA"/>
                  </w:rPr>
                </w:pPr>
                <w:r w:rsidRPr="00E84223">
                  <w:rPr>
                    <w:lang w:val="fr-CA" w:bidi="fr-FR"/>
                  </w:rPr>
                  <w:t>Typ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lang w:val="fr-CA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E84223" w:rsidRDefault="00010736" w:rsidP="00443502">
                <w:pPr>
                  <w:pStyle w:val="Titre1"/>
                  <w:jc w:val="center"/>
                  <w:rPr>
                    <w:rFonts w:ascii="Franklin Gothic Book" w:eastAsia="Times New Roman" w:hAnsi="Franklin Gothic Book" w:cs="Arial"/>
                    <w:lang w:val="fr-CA"/>
                  </w:rPr>
                </w:pPr>
                <w:r w:rsidRPr="00E84223">
                  <w:rPr>
                    <w:lang w:val="fr-CA" w:bidi="fr-FR"/>
                  </w:rPr>
                  <w:t>Description</w:t>
                </w:r>
              </w:p>
            </w:tc>
          </w:sdtContent>
        </w:sdt>
        <w:sdt>
          <w:sdtPr>
            <w:rPr>
              <w:lang w:val="fr-CA"/>
            </w:r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E84223" w:rsidRDefault="00010736" w:rsidP="00010736">
                <w:pPr>
                  <w:pStyle w:val="Titre1"/>
                  <w:jc w:val="center"/>
                  <w:rPr>
                    <w:lang w:val="fr-CA"/>
                  </w:rPr>
                </w:pPr>
                <w:r w:rsidRPr="00E84223">
                  <w:rPr>
                    <w:lang w:val="fr-CA" w:bidi="fr-FR"/>
                  </w:rPr>
                  <w:t>Frais</w:t>
                </w:r>
              </w:p>
            </w:tc>
          </w:sdtContent>
        </w:sdt>
        <w:sdt>
          <w:sdtPr>
            <w:rPr>
              <w:lang w:val="fr-CA"/>
            </w:r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E84223" w:rsidRDefault="00010736" w:rsidP="00010736">
                <w:pPr>
                  <w:pStyle w:val="Titre1"/>
                  <w:jc w:val="center"/>
                  <w:rPr>
                    <w:lang w:val="fr-CA"/>
                  </w:rPr>
                </w:pPr>
                <w:r w:rsidRPr="00E84223">
                  <w:rPr>
                    <w:lang w:val="fr-CA" w:bidi="fr-FR"/>
                  </w:rPr>
                  <w:t>Crédits</w:t>
                </w:r>
              </w:p>
            </w:tc>
          </w:sdtContent>
        </w:sdt>
        <w:sdt>
          <w:sdtPr>
            <w:rPr>
              <w:lang w:val="fr-CA"/>
            </w:r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E84223" w:rsidRDefault="00010736" w:rsidP="00010736">
                <w:pPr>
                  <w:pStyle w:val="Titre1"/>
                  <w:jc w:val="center"/>
                  <w:rPr>
                    <w:lang w:val="fr-CA"/>
                  </w:rPr>
                </w:pPr>
                <w:r w:rsidRPr="00E84223">
                  <w:rPr>
                    <w:lang w:val="fr-CA" w:bidi="fr-FR"/>
                  </w:rPr>
                  <w:t>Solde</w:t>
                </w:r>
              </w:p>
            </w:tc>
          </w:sdtContent>
        </w:sdt>
      </w:tr>
      <w:tr w:rsidR="00010736" w:rsidRPr="00E84223" w14:paraId="246A165B" w14:textId="592548FB" w:rsidTr="00030D11">
        <w:trPr>
          <w:trHeight w:val="284"/>
          <w:jc w:val="center"/>
        </w:trPr>
        <w:tc>
          <w:tcPr>
            <w:tcW w:w="1217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lang w:val="fr-CA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07AE1475" w14:textId="3885A35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7551E3A6" w14:textId="4CC10B9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722FA50B" w14:textId="666DE645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13451D7B" w14:textId="11BEA35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3CE2E85C" w14:textId="66E26EF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728CBCEB" w14:textId="48008A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05C38785" w14:textId="5EEE4AC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082073C6" w14:textId="5BE8242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21AFC493" w14:textId="51DCC3D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1025916D" w14:textId="72B17DE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180B3D8D" w14:textId="46D1AE73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40EAEE82" w14:textId="259E25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13ECD688" w14:textId="437E899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24142F24" w14:textId="610EE30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6CC2AE00" w14:textId="678B8B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6739820B" w14:textId="06809D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5C3B3620" w14:textId="0C65E9F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0615E581" w14:textId="13391BB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58F6D4AD" w14:textId="7A87B8F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7A75ADF0" w14:textId="471355C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6C1C543C" w14:textId="3B96578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699F86EF" w14:textId="6FB7D01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4BA67EF0" w14:textId="22062E3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2F656EE8" w14:textId="14D74E69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5BEDD5AE" w14:textId="315E6D6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1C1E4987" w14:textId="54033DE6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2C9514FF" w14:textId="6016F8A7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E84223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tr w:rsidR="00010736" w:rsidRPr="00E84223" w14:paraId="70943776" w14:textId="09B8BD1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E8422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lang w:val="fr-CA"/>
              </w:rPr>
            </w:pPr>
          </w:p>
        </w:tc>
      </w:tr>
      <w:bookmarkEnd w:id="0"/>
    </w:tbl>
    <w:p w14:paraId="33616DA6" w14:textId="77777777" w:rsidR="00E3286D" w:rsidRPr="00E84223" w:rsidRDefault="00E3286D" w:rsidP="00443502">
      <w:pPr>
        <w:spacing w:after="0"/>
        <w:rPr>
          <w:sz w:val="2"/>
          <w:szCs w:val="2"/>
          <w:lang w:val="fr-CA"/>
        </w:rPr>
      </w:pPr>
    </w:p>
    <w:sectPr w:rsidR="00E3286D" w:rsidRPr="00E84223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75022F" w14:textId="77777777" w:rsidR="003B29F9" w:rsidRDefault="003B29F9" w:rsidP="001A0130">
      <w:pPr>
        <w:spacing w:after="0" w:line="240" w:lineRule="auto"/>
      </w:pPr>
      <w:r>
        <w:separator/>
      </w:r>
    </w:p>
  </w:endnote>
  <w:endnote w:type="continuationSeparator" w:id="0">
    <w:p w14:paraId="3AC5BDC3" w14:textId="77777777" w:rsidR="003B29F9" w:rsidRDefault="003B29F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BBB38" w14:textId="77777777" w:rsidR="003B29F9" w:rsidRDefault="003B29F9" w:rsidP="001A0130">
      <w:pPr>
        <w:spacing w:after="0" w:line="240" w:lineRule="auto"/>
      </w:pPr>
      <w:r>
        <w:separator/>
      </w:r>
    </w:p>
  </w:footnote>
  <w:footnote w:type="continuationSeparator" w:id="0">
    <w:p w14:paraId="4CE5DAA5" w14:textId="77777777" w:rsidR="003B29F9" w:rsidRDefault="003B29F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oupe 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Image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oupe 5" descr="Icône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Ovale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oupe 8" descr="Icône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orme libre : Forme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orme libre : Forme 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orme libre : Forme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orme libre : Forme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orme libre : Forme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e libre : Forme 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e libre : Forme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e libre : Forme 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e libre : Forme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e libre : Forme 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e libre : Forme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9AA504" id="Groupe 1" o:spid="_x0000_s1026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">
              <v:rect id="Rectangle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oupe 5" o:spid="_x0000_s1030" alt="Icône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oupe 8" o:spid="_x0000_s1032" alt="Icône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orme libre : Form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orme libre : Forme 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orme libre : Form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 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 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 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e libre : Form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0D11"/>
    <w:rsid w:val="00031A76"/>
    <w:rsid w:val="00146B22"/>
    <w:rsid w:val="001A0130"/>
    <w:rsid w:val="00214FE1"/>
    <w:rsid w:val="00232876"/>
    <w:rsid w:val="00267116"/>
    <w:rsid w:val="002934BF"/>
    <w:rsid w:val="002B5640"/>
    <w:rsid w:val="002F66A1"/>
    <w:rsid w:val="00355DEE"/>
    <w:rsid w:val="003B29F9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935BF9"/>
    <w:rsid w:val="009E70CA"/>
    <w:rsid w:val="00A54172"/>
    <w:rsid w:val="00AB370C"/>
    <w:rsid w:val="00BA66C3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E84223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Titre1">
    <w:name w:val="heading 1"/>
    <w:basedOn w:val="Normal"/>
    <w:next w:val="Normal"/>
    <w:link w:val="Titre1C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2934BF"/>
    <w:pPr>
      <w:spacing w:before="0" w:beforeAutospacing="0" w:after="0" w:afterAutospacing="0"/>
    </w:pPr>
    <w:rPr>
      <w:rFonts w:asciiTheme="majorHAnsi" w:eastAsia="Times New Roman" w:hAnsiTheme="majorHAnsi"/>
      <w:b/>
      <w:bCs/>
      <w:color w:val="FFFFFF"/>
      <w:sz w:val="56"/>
      <w:szCs w:val="60"/>
    </w:rPr>
  </w:style>
  <w:style w:type="character" w:customStyle="1" w:styleId="TitreCar">
    <w:name w:val="Titre Car"/>
    <w:basedOn w:val="Policepardfaut"/>
    <w:link w:val="Titre"/>
    <w:uiPriority w:val="10"/>
    <w:rsid w:val="002934BF"/>
    <w:rPr>
      <w:rFonts w:asciiTheme="majorHAnsi" w:eastAsia="Times New Roman" w:hAnsiTheme="majorHAnsi" w:cs="Times New Roman"/>
      <w:b/>
      <w:bCs/>
      <w:color w:val="FFFFFF"/>
      <w:sz w:val="56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itre1Car">
    <w:name w:val="Titre 1 Car"/>
    <w:basedOn w:val="Policepardfaut"/>
    <w:link w:val="Titre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ebureau">
    <w:name w:val="Heures de bureau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Marquedecommentaire">
    <w:name w:val="annotation reference"/>
    <w:basedOn w:val="Policepardfaut"/>
    <w:uiPriority w:val="99"/>
    <w:semiHidden/>
    <w:unhideWhenUsed/>
    <w:rsid w:val="00214FE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14FE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14FE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14FE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43272F" w:rsidP="0043272F">
          <w:pPr>
            <w:pStyle w:val="6EF45238BFEE4BFEA4BB5DBE9368E5DB2"/>
          </w:pPr>
          <w:r w:rsidRPr="002934BF">
            <w:rPr>
              <w:lang w:bidi="fr-FR"/>
            </w:rPr>
            <w:t>Registre des patients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43272F" w:rsidP="0043272F">
          <w:pPr>
            <w:pStyle w:val="20AB5B24E9584792B49944FD3CC6BB911"/>
          </w:pPr>
          <w:r w:rsidRPr="00443502">
            <w:rPr>
              <w:lang w:bidi="fr-FR"/>
            </w:rPr>
            <w:t>Nom du patient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43272F" w:rsidP="0043272F">
          <w:pPr>
            <w:pStyle w:val="D4CAF17D373047FB825ACC1AC9B92FAD5"/>
          </w:pPr>
          <w:r w:rsidRPr="002934BF">
            <w:rPr>
              <w:rStyle w:val="Titre1Car"/>
              <w:lang w:bidi="fr-FR"/>
            </w:rPr>
            <w:t>Date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43272F" w:rsidP="0043272F">
          <w:pPr>
            <w:pStyle w:val="98BA4330183942429148A817E33D8ED82"/>
          </w:pPr>
          <w:r w:rsidRPr="002934BF">
            <w:rPr>
              <w:lang w:bidi="fr-FR"/>
            </w:rPr>
            <w:t>Descriptio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43272F" w:rsidP="0043272F">
          <w:pPr>
            <w:pStyle w:val="A903B17FB59F464D9CDA815216981A3B2"/>
          </w:pPr>
          <w:r w:rsidRPr="002934BF">
            <w:rPr>
              <w:lang w:bidi="fr-FR"/>
            </w:rPr>
            <w:t>Frai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43272F" w:rsidP="0043272F">
          <w:pPr>
            <w:pStyle w:val="E9BBE08458B44530B9791BC337C95C942"/>
          </w:pPr>
          <w:r w:rsidRPr="002934BF">
            <w:rPr>
              <w:lang w:bidi="fr-FR"/>
            </w:rPr>
            <w:t>Crédit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43272F" w:rsidP="0043272F">
          <w:pPr>
            <w:pStyle w:val="562CD7F97387448A9AE20E30580199482"/>
          </w:pPr>
          <w:r w:rsidRPr="002934BF">
            <w:rPr>
              <w:lang w:bidi="fr-FR"/>
            </w:rPr>
            <w:t>Solde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43272F" w:rsidP="0043272F">
          <w:pPr>
            <w:pStyle w:val="58DB3D4A0D1640E4889FC8D3383396541"/>
          </w:pPr>
          <w:r w:rsidRPr="002934BF">
            <w:rPr>
              <w:lang w:bidi="fr-FR"/>
            </w:rPr>
            <w:t>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53194"/>
    <w:rsid w:val="00073BDF"/>
    <w:rsid w:val="00151215"/>
    <w:rsid w:val="001D3AC7"/>
    <w:rsid w:val="003B4D6F"/>
    <w:rsid w:val="0043272F"/>
    <w:rsid w:val="005F0BE0"/>
    <w:rsid w:val="006B2E8F"/>
    <w:rsid w:val="00A709DD"/>
    <w:rsid w:val="00B5639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Normal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Textedelespacerserv">
    <w:name w:val="Placeholder Text"/>
    <w:basedOn w:val="Policepardfaut"/>
    <w:uiPriority w:val="99"/>
    <w:semiHidden/>
    <w:rsid w:val="0043272F"/>
    <w:rPr>
      <w:color w:val="808080"/>
    </w:rPr>
  </w:style>
  <w:style w:type="table" w:styleId="Grilledutableau">
    <w:name w:val="Table Grid"/>
    <w:basedOn w:val="Tableau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Titre1Car">
    <w:name w:val="Titre 1 Car"/>
    <w:basedOn w:val="Policepardfaut"/>
    <w:link w:val="Titre1"/>
    <w:uiPriority w:val="9"/>
    <w:rsid w:val="0043272F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43272F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4">
    <w:name w:val="D4CAF17D373047FB825ACC1AC9B92FAD4"/>
    <w:rsid w:val="0043272F"/>
    <w:rPr>
      <w:rFonts w:eastAsiaTheme="minorHAnsi"/>
    </w:rPr>
  </w:style>
  <w:style w:type="paragraph" w:customStyle="1" w:styleId="58DB3D4A0D1640E4889FC8D338339654">
    <w:name w:val="58DB3D4A0D1640E4889FC8D338339654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1">
    <w:name w:val="98BA4330183942429148A817E33D8ED81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1">
    <w:name w:val="A903B17FB59F464D9CDA815216981A3B1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1">
    <w:name w:val="E9BBE08458B44530B9791BC337C95C941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1">
    <w:name w:val="562CD7F97387448A9AE20E30580199481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">
    <w:name w:val="20AB5B24E9584792B49944FD3CC6BB91"/>
    <w:rsid w:val="0043272F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8D2137271E0649E38F8992E667897048">
    <w:name w:val="8D2137271E0649E38F8992E667897048"/>
    <w:rsid w:val="0043272F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2">
    <w:name w:val="6EF45238BFEE4BFEA4BB5DBE9368E5DB2"/>
    <w:rsid w:val="0043272F"/>
    <w:pPr>
      <w:spacing w:after="0" w:line="240" w:lineRule="auto"/>
    </w:pPr>
    <w:rPr>
      <w:rFonts w:asciiTheme="majorHAnsi" w:eastAsia="Times New Roman" w:hAnsiTheme="majorHAnsi" w:cs="Times New Roman"/>
      <w:b/>
      <w:bCs/>
      <w:color w:val="FFFFFF"/>
      <w:sz w:val="56"/>
      <w:szCs w:val="60"/>
    </w:rPr>
  </w:style>
  <w:style w:type="paragraph" w:customStyle="1" w:styleId="D4CAF17D373047FB825ACC1AC9B92FAD5">
    <w:name w:val="D4CAF17D373047FB825ACC1AC9B92FAD5"/>
    <w:rsid w:val="0043272F"/>
    <w:rPr>
      <w:rFonts w:eastAsiaTheme="minorHAnsi"/>
    </w:rPr>
  </w:style>
  <w:style w:type="paragraph" w:customStyle="1" w:styleId="58DB3D4A0D1640E4889FC8D3383396541">
    <w:name w:val="58DB3D4A0D1640E4889FC8D3383396541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2">
    <w:name w:val="98BA4330183942429148A817E33D8ED82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2">
    <w:name w:val="A903B17FB59F464D9CDA815216981A3B2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2">
    <w:name w:val="E9BBE08458B44530B9791BC337C95C942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2">
    <w:name w:val="562CD7F97387448A9AE20E30580199482"/>
    <w:rsid w:val="0043272F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1">
    <w:name w:val="20AB5B24E9584792B49944FD3CC6BB911"/>
    <w:rsid w:val="0043272F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8D2137271E0649E38F8992E6678970481">
    <w:name w:val="8D2137271E0649E38F8992E6678970481"/>
    <w:rsid w:val="0043272F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4</Words>
  <Characters>243</Characters>
  <Application>Microsoft Office Word</Application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3:08:00Z</dcterms:created>
  <dcterms:modified xsi:type="dcterms:W3CDTF">2019-06-0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